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FE892" w14:textId="77777777" w:rsidR="00B0193B" w:rsidRPr="00922A18" w:rsidRDefault="00627398" w:rsidP="00323E6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627398">
        <w:rPr>
          <w:rFonts w:cstheme="minorHAnsi"/>
          <w:b/>
          <w:sz w:val="28"/>
          <w:szCs w:val="28"/>
        </w:rPr>
        <w:t>OVERVIEW OF THE BASIC STRUCTURE OF COURSES IN DOCTORAL STUDY PROGRAMMES ACCREDITED ACCORDING TO THE INSTITUTIONAL ACCREDITATION OF THE UNIVERSITY OF OLOMOUC</w:t>
      </w:r>
    </w:p>
    <w:p w14:paraId="61D9E3B5" w14:textId="77777777" w:rsidR="00323E6A" w:rsidRPr="009146CC" w:rsidRDefault="00323E6A" w:rsidP="00323E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24"/>
        </w:rPr>
      </w:pP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1"/>
        <w:gridCol w:w="3193"/>
        <w:gridCol w:w="1307"/>
        <w:gridCol w:w="1307"/>
        <w:gridCol w:w="1307"/>
      </w:tblGrid>
      <w:tr w:rsidR="00D47B41" w:rsidRPr="00AF06F5" w14:paraId="17339A0F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center"/>
            <w:hideMark/>
          </w:tcPr>
          <w:p w14:paraId="7F017935" w14:textId="77777777" w:rsidR="00D47B41" w:rsidRPr="00AF06F5" w:rsidRDefault="00D47B41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E7E6E6" w:themeFill="background2"/>
            <w:noWrap/>
            <w:vAlign w:val="center"/>
            <w:hideMark/>
          </w:tcPr>
          <w:p w14:paraId="7693DA04" w14:textId="77777777" w:rsidR="00D47B41" w:rsidRPr="00AF06F5" w:rsidRDefault="00D47B41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14:paraId="211FBDB9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Special Education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14:paraId="59BE15D5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Education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14:paraId="6C586BFC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Music Theory and Education</w:t>
            </w:r>
          </w:p>
        </w:tc>
      </w:tr>
      <w:tr w:rsidR="00D47B41" w:rsidRPr="00AF06F5" w14:paraId="74D91DFB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31AA0080" w14:textId="77777777" w:rsidR="00D47B41" w:rsidRPr="00AF06F5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AF06F5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61E1FA2D" w14:textId="77777777" w:rsidR="00D47B41" w:rsidRPr="00AF06F5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5477BB9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Credits</w:t>
            </w:r>
          </w:p>
        </w:tc>
        <w:tc>
          <w:tcPr>
            <w:tcW w:w="1307" w:type="dxa"/>
            <w:vAlign w:val="bottom"/>
          </w:tcPr>
          <w:p w14:paraId="126226DA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Credits</w:t>
            </w:r>
          </w:p>
        </w:tc>
        <w:tc>
          <w:tcPr>
            <w:tcW w:w="1307" w:type="dxa"/>
            <w:vAlign w:val="bottom"/>
          </w:tcPr>
          <w:p w14:paraId="5A7926FA" w14:textId="77777777" w:rsidR="00D47B41" w:rsidRPr="00576113" w:rsidRDefault="00627398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Credits</w:t>
            </w:r>
          </w:p>
        </w:tc>
      </w:tr>
      <w:tr w:rsidR="00D47B41" w:rsidRPr="00AF06F5" w14:paraId="4AA36CBA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48602C3B" w14:textId="77777777" w:rsidR="00D47B41" w:rsidRPr="00576113" w:rsidRDefault="00FD6924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mpulsory courses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2C8DABA0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1FDEAF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152B2D3E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14:paraId="3473698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2EAB789E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7A8F06DD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5C0750AF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FAF21E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1CB4EDC5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14:paraId="64125749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43FC925C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033F0ADC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24905C03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1269A8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51025FA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14:paraId="631BFE6D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475F3BCE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4B87A970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2E7C1B9C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A3BF50E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1934FB9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14:paraId="20A3CF95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2B90B3DB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14:paraId="2B861BEA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52E99DD3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14:paraId="67587BDF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4894FA25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14:paraId="164D390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6CBD778B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69509FE3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5512C4AB" w14:textId="77777777" w:rsidR="00D47B41" w:rsidRPr="00576113" w:rsidRDefault="00627398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14:paraId="4C0FC1F7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  <w:vAlign w:val="bottom"/>
          </w:tcPr>
          <w:p w14:paraId="1391058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14:paraId="3D8D31D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D47B41" w:rsidRPr="00AF06F5" w14:paraId="4E5B83A7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14:paraId="3B9FEE0E" w14:textId="77777777" w:rsidR="00D47B41" w:rsidRPr="00FD6924" w:rsidRDefault="00FD6924" w:rsidP="00FD692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eastAsia="cs-CZ"/>
              </w:rPr>
            </w:pPr>
            <w:r w:rsidRPr="00FD6924">
              <w:rPr>
                <w:rFonts w:ascii="Calibri" w:eastAsia="Times New Roman" w:hAnsi="Calibri" w:cs="Times New Roman"/>
                <w:b/>
                <w:color w:val="000000"/>
                <w:lang w:eastAsia="cs-CZ"/>
              </w:rPr>
              <w:t>Compulsory courses t</w:t>
            </w:r>
            <w:r w:rsidR="00627398" w:rsidRPr="00FD6924">
              <w:rPr>
                <w:rFonts w:ascii="Calibri" w:eastAsia="Times New Roman" w:hAnsi="Calibri" w:cs="Times New Roman"/>
                <w:b/>
                <w:color w:val="000000"/>
                <w:lang w:eastAsia="cs-CZ"/>
              </w:rPr>
              <w:t>otal</w:t>
            </w:r>
            <w:r w:rsidRPr="00FD6924">
              <w:rPr>
                <w:rFonts w:ascii="Calibri" w:eastAsia="Times New Roman" w:hAnsi="Calibri" w:cs="Times New Roman"/>
                <w:b/>
                <w:color w:val="000000"/>
                <w:lang w:eastAsia="cs-CZ"/>
              </w:rPr>
              <w:t xml:space="preserve"> credits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14:paraId="017C71EC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bottom"/>
            <w:hideMark/>
          </w:tcPr>
          <w:p w14:paraId="1E2B0E41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14:paraId="74CE8AD5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14:paraId="32B11410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</w:tr>
      <w:tr w:rsidR="00D47B41" w:rsidRPr="00AF06F5" w14:paraId="277D938E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27D66F57" w14:textId="77777777" w:rsidR="00D47B41" w:rsidRPr="00576113" w:rsidRDefault="00FD6924" w:rsidP="006273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re elective courses</w:t>
            </w:r>
            <w:r w:rsidR="00627398" w:rsidRPr="0062739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 xml:space="preserve"> 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687A35FE" w14:textId="77777777" w:rsidR="00D47B41" w:rsidRPr="00576113" w:rsidRDefault="00627398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37645DD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5B62FB09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7F457A9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67540289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1792832F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6ABF5852" w14:textId="77777777" w:rsidR="00D47B41" w:rsidRPr="00576113" w:rsidRDefault="00627398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9AC2F1C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6D981F8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7FFEA6DA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AF06F5" w14:paraId="47F118F5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1CF24007" w14:textId="77777777" w:rsidR="00D47B41" w:rsidRPr="00576113" w:rsidRDefault="00D47B41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148F027F" w14:textId="77777777" w:rsidR="00D47B41" w:rsidRPr="00576113" w:rsidRDefault="00627398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Cours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D5F6D3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60EDE831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 xml:space="preserve">7 </w:t>
            </w:r>
          </w:p>
        </w:tc>
        <w:tc>
          <w:tcPr>
            <w:tcW w:w="1307" w:type="dxa"/>
            <w:vAlign w:val="bottom"/>
          </w:tcPr>
          <w:p w14:paraId="21F17A6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576113" w14:paraId="2BE58517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14:paraId="0757458D" w14:textId="77777777" w:rsidR="00D47B41" w:rsidRPr="00576113" w:rsidRDefault="00FD6924" w:rsidP="00FD692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Core elective course t</w:t>
            </w:r>
            <w:r w:rsidR="00627398">
              <w:rPr>
                <w:rFonts w:eastAsia="Times New Roman" w:cstheme="minorHAnsi"/>
                <w:b/>
                <w:color w:val="000000"/>
                <w:lang w:eastAsia="cs-CZ"/>
              </w:rPr>
              <w:t>otal</w:t>
            </w:r>
            <w:r>
              <w:rPr>
                <w:rFonts w:eastAsia="Times New Roman" w:cstheme="minorHAnsi"/>
                <w:b/>
                <w:color w:val="000000"/>
                <w:lang w:eastAsia="cs-CZ"/>
              </w:rPr>
              <w:t xml:space="preserve"> credits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14:paraId="3A13DDD5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center"/>
            <w:hideMark/>
          </w:tcPr>
          <w:p w14:paraId="2732034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14:paraId="44B49EE6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14:paraId="6040AACE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</w:tr>
      <w:tr w:rsidR="00D47B41" w:rsidRPr="00576113" w14:paraId="56C894B1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00"/>
            <w:noWrap/>
            <w:vAlign w:val="bottom"/>
            <w:hideMark/>
          </w:tcPr>
          <w:p w14:paraId="1F2F9E8C" w14:textId="77777777" w:rsidR="00D47B41" w:rsidRPr="00576113" w:rsidRDefault="00FD6924" w:rsidP="00FD692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T</w:t>
            </w:r>
            <w:r w:rsidR="00627398">
              <w:rPr>
                <w:rFonts w:eastAsia="Times New Roman" w:cstheme="minorHAnsi"/>
                <w:b/>
                <w:color w:val="000000"/>
                <w:lang w:eastAsia="cs-CZ"/>
              </w:rPr>
              <w:t>otal</w:t>
            </w:r>
            <w:r>
              <w:rPr>
                <w:rFonts w:eastAsia="Times New Roman" w:cstheme="minorHAnsi"/>
                <w:b/>
                <w:color w:val="000000"/>
                <w:lang w:eastAsia="cs-CZ"/>
              </w:rPr>
              <w:t xml:space="preserve"> credits</w:t>
            </w:r>
          </w:p>
        </w:tc>
        <w:tc>
          <w:tcPr>
            <w:tcW w:w="3193" w:type="dxa"/>
            <w:shd w:val="clear" w:color="auto" w:fill="FFFF00"/>
            <w:noWrap/>
            <w:vAlign w:val="bottom"/>
            <w:hideMark/>
          </w:tcPr>
          <w:p w14:paraId="00E21683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14:paraId="7C865529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14:paraId="487E013A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14:paraId="2501F2B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</w:tr>
      <w:tr w:rsidR="00D47B41" w:rsidRPr="00576113" w14:paraId="6640C956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14:paraId="67FD3812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14:paraId="785CE859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14:paraId="1F4A880F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09526651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392BF41D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D47B41" w:rsidRPr="00576113" w14:paraId="0E1E3C9E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14:paraId="5E78C90C" w14:textId="77777777" w:rsidR="00D47B41" w:rsidRPr="008C2D9A" w:rsidRDefault="00627398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Educational activity</w:t>
            </w:r>
          </w:p>
        </w:tc>
        <w:tc>
          <w:tcPr>
            <w:tcW w:w="3193" w:type="dxa"/>
            <w:shd w:val="clear" w:color="auto" w:fill="auto"/>
            <w:noWrap/>
          </w:tcPr>
          <w:p w14:paraId="5AC5C546" w14:textId="77777777" w:rsidR="00D47B41" w:rsidRPr="008C2D9A" w:rsidRDefault="00D47B41" w:rsidP="001B25FB">
            <w:pPr>
              <w:pStyle w:val="TableParagraph"/>
              <w:spacing w:line="246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1. </w:t>
            </w:r>
            <w:r w:rsidR="00764D1D" w:rsidRPr="00764D1D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course teaching 1 semeste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14:paraId="702DE831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2C3190DE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048F723D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576113" w14:paraId="695C96D0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14:paraId="3908448D" w14:textId="77777777" w:rsidR="00D47B41" w:rsidRPr="008C2D9A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</w:tcPr>
          <w:p w14:paraId="0D3AB62F" w14:textId="77777777" w:rsidR="00D47B41" w:rsidRPr="008C2D9A" w:rsidRDefault="00D47B41" w:rsidP="001B25FB">
            <w:pPr>
              <w:pStyle w:val="TableParagraph"/>
              <w:spacing w:before="33" w:line="249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2. </w:t>
            </w:r>
            <w:r w:rsidR="00764D1D" w:rsidRPr="00764D1D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course teaching 1 semeste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14:paraId="206BDE33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14:paraId="65381C0C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3498EA2D" w14:textId="77777777" w:rsidR="00D47B41" w:rsidRPr="008C2D9A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D47B41" w:rsidRPr="00576113" w14:paraId="6B750FB9" w14:textId="77777777" w:rsidTr="00D47B41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bottom"/>
            <w:hideMark/>
          </w:tcPr>
          <w:p w14:paraId="20129AEE" w14:textId="77777777" w:rsidR="00D47B41" w:rsidRPr="00576113" w:rsidRDefault="00764D1D" w:rsidP="00FD692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Educational a</w:t>
            </w:r>
            <w:r w:rsidR="00FD6924">
              <w:rPr>
                <w:rFonts w:eastAsia="Times New Roman" w:cstheme="minorHAnsi"/>
                <w:b/>
                <w:color w:val="000000"/>
                <w:lang w:eastAsia="cs-CZ"/>
              </w:rPr>
              <w:t>c</w:t>
            </w:r>
            <w:r>
              <w:rPr>
                <w:rFonts w:eastAsia="Times New Roman" w:cstheme="minorHAnsi"/>
                <w:b/>
                <w:color w:val="000000"/>
                <w:lang w:eastAsia="cs-CZ"/>
              </w:rPr>
              <w:t>tivity total</w:t>
            </w:r>
            <w:r w:rsidR="00FD6924">
              <w:rPr>
                <w:rFonts w:eastAsia="Times New Roman" w:cstheme="minorHAnsi"/>
                <w:b/>
                <w:color w:val="000000"/>
                <w:lang w:eastAsia="cs-CZ"/>
              </w:rPr>
              <w:t xml:space="preserve"> credits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14:paraId="04CE6F7C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14:paraId="7E97A569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1AB1A44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2BF830CE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D47B41" w:rsidRPr="00576113" w14:paraId="45D4753A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14:paraId="04E91197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14:paraId="7C547830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center"/>
          </w:tcPr>
          <w:p w14:paraId="4F93BB5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14:paraId="718662F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14:paraId="4B8EF186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D47B41" w:rsidRPr="00576113" w14:paraId="095BCB07" w14:textId="77777777" w:rsidTr="00D47B41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14:paraId="02A1F9DB" w14:textId="77777777" w:rsidR="00D47B41" w:rsidRPr="00576113" w:rsidRDefault="00FD6924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ascii="Calibri" w:hAnsi="Calibri"/>
                <w:b/>
                <w:color w:val="000000"/>
              </w:rPr>
              <w:t xml:space="preserve">International </w:t>
            </w:r>
            <w:r w:rsidR="00764D1D">
              <w:rPr>
                <w:rFonts w:ascii="Calibri" w:hAnsi="Calibri"/>
                <w:b/>
                <w:color w:val="000000"/>
              </w:rPr>
              <w:t xml:space="preserve">scientific-research </w:t>
            </w:r>
            <w:r w:rsidR="00764D1D">
              <w:rPr>
                <w:rFonts w:ascii="Calibri" w:hAnsi="Calibri"/>
                <w:b/>
                <w:color w:val="000000"/>
              </w:rPr>
              <w:lastRenderedPageBreak/>
              <w:t>placement (1 month)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14:paraId="1AFAFA7D" w14:textId="0A69FF38" w:rsidR="00764D1D" w:rsidRPr="00764D1D" w:rsidRDefault="00764D1D" w:rsidP="00764D1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lastRenderedPageBreak/>
              <w:t>The internship serves to expand the doctoral student's professional knowledge</w:t>
            </w:r>
            <w:r w:rsidR="00B10A0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. T</w:t>
            </w: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he focus of </w:t>
            </w:r>
            <w:bookmarkStart w:id="0" w:name="_GoBack"/>
            <w:bookmarkEnd w:id="0"/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the </w:t>
            </w: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lastRenderedPageBreak/>
              <w:t xml:space="preserve">internship corresponds to the topic of the dissertation. </w:t>
            </w:r>
          </w:p>
          <w:p w14:paraId="29683C2B" w14:textId="77777777" w:rsidR="00D47B41" w:rsidRPr="00576113" w:rsidRDefault="00764D1D" w:rsidP="00764D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The student must defend the results of the internship in the form of a final report.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14:paraId="1ED9154A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lastRenderedPageBreak/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09127F4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25AA17B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</w:tr>
      <w:tr w:rsidR="00D47B41" w:rsidRPr="00576113" w14:paraId="74B8AF81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14:paraId="21888A56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14:paraId="0E2FC0F7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auto"/>
            <w:noWrap/>
            <w:vAlign w:val="center"/>
            <w:hideMark/>
          </w:tcPr>
          <w:p w14:paraId="590A6E4A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14:paraId="0035ED52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14:paraId="2FDE0D80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D47B41" w:rsidRPr="00576113" w14:paraId="56C47542" w14:textId="77777777" w:rsidTr="00D47B41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14:paraId="6C31E571" w14:textId="77777777" w:rsidR="00D47B41" w:rsidRPr="00576113" w:rsidRDefault="00764D1D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ascii="Calibri" w:hAnsi="Calibri"/>
                <w:b/>
                <w:color w:val="000000"/>
              </w:rPr>
              <w:t>Scientific, publication and creative activity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14:paraId="513C0A60" w14:textId="77777777" w:rsidR="00764D1D" w:rsidRPr="00764D1D" w:rsidRDefault="00764D1D" w:rsidP="00764D1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ublications (professional book, article...)</w:t>
            </w:r>
          </w:p>
          <w:p w14:paraId="0766D521" w14:textId="77777777" w:rsidR="00764D1D" w:rsidRPr="00764D1D" w:rsidRDefault="00764D1D" w:rsidP="00764D1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Active participation in a scientific conference </w:t>
            </w:r>
          </w:p>
          <w:p w14:paraId="0F0AF4B6" w14:textId="77777777" w:rsidR="00764D1D" w:rsidRPr="00764D1D" w:rsidRDefault="00764D1D" w:rsidP="00764D1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Reviews </w:t>
            </w:r>
          </w:p>
          <w:p w14:paraId="325A938E" w14:textId="77777777" w:rsidR="00764D1D" w:rsidRPr="00764D1D" w:rsidRDefault="00764D1D" w:rsidP="00764D1D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Involvement in a research project </w:t>
            </w:r>
          </w:p>
          <w:p w14:paraId="57DB7338" w14:textId="77777777" w:rsidR="00D47B41" w:rsidRPr="00576113" w:rsidRDefault="00764D1D" w:rsidP="00FD6924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Artistic out</w:t>
            </w:r>
            <w:r w:rsidR="00FD6924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comes</w:t>
            </w: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 (max. 20 credits)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14:paraId="18E013DF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67671465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7886645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</w:tr>
      <w:tr w:rsidR="00D47B41" w:rsidRPr="00576113" w14:paraId="5E2251CE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14:paraId="49D35764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14:paraId="4BCC7F2E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14:paraId="7F37D81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1C6A8031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3CC49F5C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D47B41" w:rsidRPr="00576113" w14:paraId="13F94A71" w14:textId="77777777" w:rsidTr="00D47B41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14:paraId="65A92D51" w14:textId="77777777" w:rsidR="00D47B41" w:rsidRPr="00576113" w:rsidRDefault="00764D1D" w:rsidP="00FD692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ascii="Calibri" w:hAnsi="Calibri"/>
                <w:b/>
                <w:color w:val="000000"/>
              </w:rPr>
              <w:t xml:space="preserve">Defence of </w:t>
            </w:r>
            <w:r w:rsidR="00FD6924">
              <w:rPr>
                <w:rFonts w:ascii="Calibri" w:hAnsi="Calibri"/>
                <w:b/>
                <w:color w:val="000000"/>
              </w:rPr>
              <w:t>the</w:t>
            </w:r>
            <w:r>
              <w:rPr>
                <w:rFonts w:ascii="Calibri" w:hAnsi="Calibri"/>
                <w:b/>
                <w:color w:val="000000"/>
              </w:rPr>
              <w:t xml:space="preserve"> dissertation project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14:paraId="263C6255" w14:textId="77777777" w:rsidR="00D47B41" w:rsidRPr="00576113" w:rsidRDefault="00764D1D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The student defends the thesis (project) in the doctoral examination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14:paraId="75950B8D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71E914A9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15CA7BBA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</w:tr>
      <w:tr w:rsidR="00D47B41" w:rsidRPr="00576113" w14:paraId="5E244CB7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14:paraId="5DA9898C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14:paraId="4C0E980D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14:paraId="66EBFC8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064447D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04842FA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D47B41" w:rsidRPr="00576113" w14:paraId="4363981F" w14:textId="77777777" w:rsidTr="00D47B41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14:paraId="319FF3C7" w14:textId="77777777" w:rsidR="00D47B41" w:rsidRPr="00576113" w:rsidRDefault="00764D1D" w:rsidP="00FD692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ascii="Calibri" w:hAnsi="Calibri"/>
                <w:b/>
                <w:color w:val="000000"/>
              </w:rPr>
              <w:t xml:space="preserve">Writing of </w:t>
            </w:r>
            <w:r w:rsidR="00FD6924">
              <w:rPr>
                <w:rFonts w:ascii="Calibri" w:hAnsi="Calibri"/>
                <w:b/>
                <w:color w:val="000000"/>
              </w:rPr>
              <w:t xml:space="preserve">the </w:t>
            </w:r>
            <w:r>
              <w:rPr>
                <w:rFonts w:ascii="Calibri" w:hAnsi="Calibri"/>
                <w:b/>
                <w:color w:val="000000"/>
              </w:rPr>
              <w:t xml:space="preserve">dissertation 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14:paraId="6057F754" w14:textId="77777777" w:rsidR="00D47B41" w:rsidRPr="00576113" w:rsidRDefault="00764D1D" w:rsidP="00FD6924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Student prepares a complete dissertation 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14:paraId="29B829C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1927B67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14:paraId="238F169F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</w:tr>
      <w:tr w:rsidR="00D47B41" w:rsidRPr="00576113" w14:paraId="19EAC221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14:paraId="5ECFA63E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14:paraId="5F296F37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14:paraId="539C70E3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33A3A17D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14:paraId="2776F6E7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D47B41" w:rsidRPr="00576113" w14:paraId="0C89B382" w14:textId="77777777" w:rsidTr="00D47B41">
        <w:trPr>
          <w:trHeight w:val="609"/>
          <w:jc w:val="center"/>
        </w:trPr>
        <w:tc>
          <w:tcPr>
            <w:tcW w:w="1971" w:type="dxa"/>
            <w:shd w:val="clear" w:color="auto" w:fill="FFFF00"/>
            <w:vAlign w:val="center"/>
            <w:hideMark/>
          </w:tcPr>
          <w:p w14:paraId="5E262708" w14:textId="77777777" w:rsidR="00D47B41" w:rsidRPr="00576113" w:rsidRDefault="00764D1D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ascii="Calibri" w:hAnsi="Calibri"/>
                <w:b/>
                <w:color w:val="000000"/>
              </w:rPr>
              <w:t>Other professional activities</w:t>
            </w:r>
          </w:p>
        </w:tc>
        <w:tc>
          <w:tcPr>
            <w:tcW w:w="3193" w:type="dxa"/>
            <w:shd w:val="clear" w:color="auto" w:fill="FFFF00"/>
            <w:noWrap/>
            <w:vAlign w:val="center"/>
            <w:hideMark/>
          </w:tcPr>
          <w:p w14:paraId="78B43CD6" w14:textId="77777777" w:rsidR="00D47B41" w:rsidRPr="00576113" w:rsidRDefault="00764D1D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764D1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Development of a learning aid, study material, work in a counselling centre or a similar establishment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14:paraId="358EE344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14:paraId="45B1758E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14:paraId="43F797DC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D47B41" w:rsidRPr="00576113" w14:paraId="2C3DE531" w14:textId="77777777" w:rsidTr="00D47B41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bottom"/>
            <w:hideMark/>
          </w:tcPr>
          <w:p w14:paraId="19B83AE0" w14:textId="77777777" w:rsidR="00D47B41" w:rsidRPr="00576113" w:rsidRDefault="00764D1D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t>Total</w:t>
            </w:r>
            <w:r w:rsidR="00FD6924">
              <w:rPr>
                <w:rFonts w:eastAsia="Times New Roman" w:cstheme="minorHAnsi"/>
                <w:b/>
                <w:color w:val="000000"/>
                <w:lang w:eastAsia="cs-CZ"/>
              </w:rPr>
              <w:t xml:space="preserve"> credits</w:t>
            </w:r>
          </w:p>
        </w:tc>
        <w:tc>
          <w:tcPr>
            <w:tcW w:w="3193" w:type="dxa"/>
            <w:shd w:val="clear" w:color="auto" w:fill="E7E6E6" w:themeFill="background2"/>
            <w:noWrap/>
            <w:vAlign w:val="bottom"/>
            <w:hideMark/>
          </w:tcPr>
          <w:p w14:paraId="4BB76323" w14:textId="77777777" w:rsidR="00D47B41" w:rsidRPr="00576113" w:rsidRDefault="00D47B41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14:paraId="556325A8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14:paraId="57A8861B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14:paraId="772D9F1C" w14:textId="77777777" w:rsidR="00D47B41" w:rsidRPr="00576113" w:rsidRDefault="00D47B41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</w:tr>
    </w:tbl>
    <w:p w14:paraId="5D8E518E" w14:textId="77777777" w:rsidR="00C375D7" w:rsidRDefault="00C375D7" w:rsidP="00B47971">
      <w:pPr>
        <w:spacing w:after="0" w:line="240" w:lineRule="auto"/>
        <w:rPr>
          <w:rFonts w:cstheme="minorHAnsi"/>
        </w:rPr>
      </w:pPr>
    </w:p>
    <w:p w14:paraId="37DB9CBD" w14:textId="77777777" w:rsidR="00AF2126" w:rsidRDefault="00AF2126" w:rsidP="00B47971">
      <w:pPr>
        <w:spacing w:after="0" w:line="240" w:lineRule="auto"/>
        <w:rPr>
          <w:rFonts w:cstheme="minorHAnsi"/>
        </w:rPr>
      </w:pPr>
    </w:p>
    <w:p w14:paraId="7F18C491" w14:textId="77777777" w:rsidR="009560A3" w:rsidRDefault="009560A3" w:rsidP="004E6109">
      <w:pPr>
        <w:spacing w:after="0" w:line="240" w:lineRule="auto"/>
        <w:jc w:val="center"/>
        <w:rPr>
          <w:rFonts w:cstheme="minorHAnsi"/>
          <w:b/>
          <w:i/>
          <w:sz w:val="32"/>
          <w:szCs w:val="32"/>
        </w:rPr>
      </w:pPr>
    </w:p>
    <w:sectPr w:rsidR="009560A3" w:rsidSect="00D260EE">
      <w:pgSz w:w="16838" w:h="11906" w:orient="landscape"/>
      <w:pgMar w:top="1417" w:right="141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C8F3C" w14:textId="77777777" w:rsidR="0008031B" w:rsidRDefault="0008031B" w:rsidP="00576113">
      <w:pPr>
        <w:spacing w:after="0" w:line="240" w:lineRule="auto"/>
      </w:pPr>
      <w:r>
        <w:separator/>
      </w:r>
    </w:p>
  </w:endnote>
  <w:endnote w:type="continuationSeparator" w:id="0">
    <w:p w14:paraId="595FB50E" w14:textId="77777777" w:rsidR="0008031B" w:rsidRDefault="0008031B" w:rsidP="00576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E5423" w14:textId="77777777" w:rsidR="0008031B" w:rsidRDefault="0008031B" w:rsidP="00576113">
      <w:pPr>
        <w:spacing w:after="0" w:line="240" w:lineRule="auto"/>
      </w:pPr>
      <w:r>
        <w:separator/>
      </w:r>
    </w:p>
  </w:footnote>
  <w:footnote w:type="continuationSeparator" w:id="0">
    <w:p w14:paraId="70EE71B1" w14:textId="77777777" w:rsidR="0008031B" w:rsidRDefault="0008031B" w:rsidP="005761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FC36929"/>
    <w:multiLevelType w:val="hybridMultilevel"/>
    <w:tmpl w:val="B46C03BA"/>
    <w:lvl w:ilvl="0" w:tplc="0405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I1sTA2MjAxs7BQ0lEKTi0uzszPAykwNKoFAMIa5cgtAAAA"/>
  </w:docVars>
  <w:rsids>
    <w:rsidRoot w:val="00323E6A"/>
    <w:rsid w:val="0008031B"/>
    <w:rsid w:val="000875BB"/>
    <w:rsid w:val="000A4A33"/>
    <w:rsid w:val="001115FF"/>
    <w:rsid w:val="00114DF8"/>
    <w:rsid w:val="00125F36"/>
    <w:rsid w:val="00137E4B"/>
    <w:rsid w:val="00150886"/>
    <w:rsid w:val="001516D7"/>
    <w:rsid w:val="001B25FB"/>
    <w:rsid w:val="001C2170"/>
    <w:rsid w:val="00301029"/>
    <w:rsid w:val="003123BE"/>
    <w:rsid w:val="00323E6A"/>
    <w:rsid w:val="00383432"/>
    <w:rsid w:val="00482657"/>
    <w:rsid w:val="004E6109"/>
    <w:rsid w:val="005151BA"/>
    <w:rsid w:val="00521B52"/>
    <w:rsid w:val="00541505"/>
    <w:rsid w:val="0057310D"/>
    <w:rsid w:val="00576113"/>
    <w:rsid w:val="005F1D71"/>
    <w:rsid w:val="00627398"/>
    <w:rsid w:val="006F0132"/>
    <w:rsid w:val="00764D1D"/>
    <w:rsid w:val="00795208"/>
    <w:rsid w:val="00827D0C"/>
    <w:rsid w:val="008961F0"/>
    <w:rsid w:val="008A70A7"/>
    <w:rsid w:val="008B6C80"/>
    <w:rsid w:val="008C2D9A"/>
    <w:rsid w:val="008E12E8"/>
    <w:rsid w:val="00922A18"/>
    <w:rsid w:val="00927498"/>
    <w:rsid w:val="009560A3"/>
    <w:rsid w:val="009A6D8F"/>
    <w:rsid w:val="00A31D97"/>
    <w:rsid w:val="00AF2126"/>
    <w:rsid w:val="00AF2F34"/>
    <w:rsid w:val="00B0193B"/>
    <w:rsid w:val="00B10A0A"/>
    <w:rsid w:val="00B47971"/>
    <w:rsid w:val="00B526E3"/>
    <w:rsid w:val="00B825D5"/>
    <w:rsid w:val="00BA3E0D"/>
    <w:rsid w:val="00C375D7"/>
    <w:rsid w:val="00C419EC"/>
    <w:rsid w:val="00C629CF"/>
    <w:rsid w:val="00D260EE"/>
    <w:rsid w:val="00D47B41"/>
    <w:rsid w:val="00D87221"/>
    <w:rsid w:val="00E96FEE"/>
    <w:rsid w:val="00FC7D07"/>
    <w:rsid w:val="00FD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6EE83"/>
  <w15:chartTrackingRefBased/>
  <w15:docId w15:val="{BDE1A22A-8ECC-4422-9007-D9F7C3ABF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23E6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23E6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76113"/>
  </w:style>
  <w:style w:type="paragraph" w:styleId="Zpat">
    <w:name w:val="footer"/>
    <w:basedOn w:val="Normln"/>
    <w:link w:val="Zpat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76113"/>
  </w:style>
  <w:style w:type="paragraph" w:customStyle="1" w:styleId="TableParagraph">
    <w:name w:val="Table Paragraph"/>
    <w:basedOn w:val="Normln"/>
    <w:uiPriority w:val="1"/>
    <w:qFormat/>
    <w:rsid w:val="008C2D9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6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3-01-30T10:31:00Z</dcterms:created>
  <dcterms:modified xsi:type="dcterms:W3CDTF">2023-02-03T09:52:00Z</dcterms:modified>
</cp:coreProperties>
</file>